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title-rca"/>
    <w:p>
      <w:pPr>
        <w:pStyle w:val="Heading1"/>
      </w:pPr>
      <w:r>
        <w:t xml:space="preserve">Title: RCA</w:t>
      </w:r>
    </w:p>
    <w:p>
      <w:pPr>
        <w:pStyle w:val="FirstParagraph"/>
      </w:pPr>
      <w:r>
        <w:t xml:space="preserve">Pre-requisite:</w:t>
      </w:r>
    </w:p>
    <w:p>
      <w:pPr>
        <w:pStyle w:val="Compact"/>
        <w:numPr>
          <w:ilvl w:val="0"/>
          <w:numId w:val="1001"/>
        </w:numPr>
      </w:pPr>
      <w:r>
        <w:t xml:space="preserve">Any google doc link mentioned here should have comment only access for everyone.</w:t>
      </w:r>
    </w:p>
    <w:p>
      <w:pPr>
        <w:pStyle w:val="FirstParagraph"/>
      </w:pPr>
      <w:r>
        <w:t xml:space="preserve">https://docs.google.com/document/d/1t-gGa0829XPXGYjNrgNqiR49dRKdN4WtmoSVahZetWE/edit#​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cke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Unable to view contacts and deal rotten status in Deal Funnel page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020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s://docs.google.com/document/d/1p8CBhMg6vG3W8nQw8kCtuEgyeYEHKOr7zxLhN9PSz90/edit?usp=shar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For SalesSequence cache fallback method account_id filter missed due to "unscoped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02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docs.google.com/document/d/1qXSKeVoY2ROGVNulWhf2VrwlleonUwIKa1yM8OAN5S8/edit?usp=shar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 - Deal multiple filters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02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docs.google.com/document/d/18SRX5-75YoSj7rICyoblt31Zrbc_MbVV2_vi0ziCFuc/edit?usp=shar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ustomised product Logo is removed in Rebrand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2020</w:t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https://docs.google.com/document/d/1jFoiuM1HFbA9WLIFCETZm6_T8QrNreZgl0_TpcFo_m8/edit?usp=sharing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module filter is not loaded when the user settings language is different from the admin setting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2020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docs.google.com/document/d/1ZUrHeM6WlYlrmBt4HQKF4g6gPdScCAOEyvcOM67Wcjg/ed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 Breakage in more options in Related list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020 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docs.google.com/document/d/1yjZWn4m1Mi7IjysM4HuikyAtChJ2UJwLm7YO72Dh84o/edit?usp=shar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lassic Webforms not accessible when FS account has IP whitelisting 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20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https://docs.google.com/document/d/1TREvBRqa8rzwHhFPh__PSRfANUPt4hh1RwOyDZF4fdY/edit#heading=h.vh47o79tzgn3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goals import history paged showed "missing translation"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20</w:t>
            </w:r>
          </w:p>
        </w:tc>
        <w:tc>
          <w:tcPr/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https://docs.google.com/document/d/1t-gGa0829XPXGYjNrgNqiR49dRKdN4WtmoSVahZetWE/edit#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Heading5"/>
              <w:jc w:val="left"/>
            </w:pPr>
            <w:bookmarkStart w:id="28" w:name="X1f9ddceec1ef2cd1bcdb2a2d26baae5e04e7a1f"/>
            <w:r>
              <w:t xml:space="preserve">An issue in updating or deleting tasks created through Workflows.</w:t>
            </w:r>
            <w:bookmarkEnd w:id="28"/>
          </w:p>
        </w:tc>
        <w:tc>
          <w:tcPr/>
          <w:p>
            <w:pPr>
              <w:pStyle w:val="Compact"/>
              <w:jc w:val="left"/>
            </w:pPr>
            <w:r>
              <w:t xml:space="preserve">May 2020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  <w:hyperlink r:id="rId29"/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Heading5"/>
              <w:jc w:val="left"/>
            </w:pPr>
            <w:bookmarkStart w:id="30" w:name="X09e950de90e71c5ab67d7abf524c91a792985c0"/>
            <w:r>
              <w:t xml:space="preserve">Saving "events" field in a view resets the field filter conditions</w:t>
            </w:r>
            <w:bookmarkEnd w:id="30"/>
          </w:p>
        </w:tc>
        <w:tc>
          <w:tcPr/>
          <w:p>
            <w:pPr>
              <w:pStyle w:val="Compact"/>
              <w:jc w:val="left"/>
            </w:pPr>
            <w:r>
              <w:t xml:space="preserve">May 2020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docs.google.com/document/d/1eoAUiKYIoTYSVsiTBbmdpH2PpntHSUMrd_-BrxsTfkw/edit?usp=shar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or in Sales sequence email - Unable to save the sequ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20</w:t>
            </w:r>
          </w:p>
        </w:tc>
        <w:tc>
          <w:tcPr/>
          <w:p>
            <w:pPr>
              <w:jc w:val="left"/>
            </w:pPr>
            <w:hyperlink r:id="rId32"/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accessible accounts created when signups made on non-US regions with existing dom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20</w:t>
            </w:r>
          </w:p>
        </w:tc>
        <w:tc>
          <w:tcPr/>
          <w:p>
            <w:pPr>
              <w:jc w:val="left"/>
            </w:pPr>
            <w:hyperlink r:id="rId33"/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 not loading due to cache 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20</w:t>
            </w:r>
          </w:p>
        </w:tc>
        <w:tc>
          <w:tcPr/>
          <w:p>
            <w:pPr>
              <w:jc w:val="left"/>
            </w:pPr>
            <w:hyperlink r:id="rId34"/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able to load deal Kanban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20</w:t>
            </w:r>
          </w:p>
        </w:tc>
        <w:tc>
          <w:tcPr/>
          <w:p>
            <w:pPr>
              <w:jc w:val="left"/>
            </w:pPr>
            <w:hyperlink r:id="rId35"/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able to load account with time_zone being set as 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20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docs.google.com/document/d/1KJfaPwGQca6P-xsG_GRzAaEmRd1Nf__dmPuLGHg5oRc/edit?usp=shar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caller disconnect button is not click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20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docs.google.com/document/d/19KDCvxs_h8_c_GY0oRhY8wseeXpt84kgVcFga8qGzTA/edit#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s page got freezed for cpq enabl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020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docs.google.com/document/d/1OY7uGSl71xg8cBa_S2-zKPDszJQ_sLVVJAAtRD8kcik/edit?usp=shar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freshworks.freshrelease.com/FSALES/tasks/FSALES-2613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ritories not getting removed on user-edit 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020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docs.google.com/document/d/1spNHzX1RAIAyjYyLwAOL_5GQh8tMWsqeFZvPkaV6jx8/edit?usp=shar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freshworks.freshrelease.com/FSALES/tasks/FSALES-26535</w:t>
              </w:r>
            </w:hyperlink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Ajeet Pandey</w:t>
              </w:r>
            </w:hyperlink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yebug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Issue in loading contact filter options (Mob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020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https://docs.google.com/document/d/1topPBSPCprz_ri3GHJ_4pD-_Jxpt2NdKKil3bowu3v8/edit?usp=shar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freshworks.freshrelease.com/FSALES/tasks/FSALES-26074</w:t>
              </w:r>
            </w:hyperlink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Ajeet Pandey</w:t>
              </w:r>
            </w:hyperlink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yebug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d products coming up in 'Add products to deal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020</w:t>
            </w:r>
          </w:p>
        </w:tc>
        <w:tc>
          <w:tcPr/>
          <w:p>
            <w:pPr>
              <w:jc w:val="left"/>
            </w:pPr>
            <w:hyperlink r:id="rId46"/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freshworks.freshrelease.com/FSALES/tasks/FSALES-26002</w:t>
              </w:r>
            </w:hyperlink>
          </w:p>
        </w:tc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Mohammed Ridwan</w:t>
              </w:r>
            </w:hyperlink>
          </w:p>
        </w:tc>
        <w:tc>
          <w:tcPr/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Rakesh 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etta</w:t>
            </w:r>
          </w:p>
        </w:tc>
      </w:tr>
      <w:tr>
        <w:tc>
          <w:tcPr/>
          <w:p>
            <w:pPr>
              <w:pStyle w:val="Heading3"/>
              <w:jc w:val="left"/>
            </w:pPr>
            <w:bookmarkStart w:id="50" w:name="X42c456538ba4bfb62cd484f00f09ee6458d78ae"/>
            <w:r>
              <w:t xml:space="preserve">Contact payload with all non-primary sales_accounts</w:t>
            </w:r>
            <w:bookmarkEnd w:id="50"/>
          </w:p>
        </w:tc>
        <w:tc>
          <w:tcPr/>
          <w:p>
            <w:pPr>
              <w:pStyle w:val="Compact"/>
              <w:jc w:val="left"/>
            </w:pPr>
            <w:r>
              <w:t xml:space="preserve">November 2020</w:t>
            </w:r>
          </w:p>
        </w:tc>
        <w:tc>
          <w:tcPr/>
          <w:p>
            <w:pPr>
              <w:jc w:val="left"/>
            </w:pPr>
            <w:hyperlink r:id="rId51"/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https://freshworks.freshrelease.com/ws/FSALES/tasks/FSALES-2332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Vignesh Eswaran Sundar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ha Squ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Tickets show api in freshdesk integration throws 400 error when a user_id present in a ticket conversation is not present in freshdes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020</w:t>
            </w:r>
          </w:p>
        </w:tc>
        <w:tc>
          <w:tcPr/>
          <w:p>
            <w:pPr>
              <w:jc w:val="left"/>
            </w:pPr>
            <w:hyperlink r:id="rId54"/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freshworks.freshrelease.com/ws/FSALES/tasks/FSALES-29626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Vignesh Eswaran Sundar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ha Squ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filter using Products does not work for old fsa accounts with CPQ ena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020</w:t>
            </w:r>
          </w:p>
        </w:tc>
        <w:tc>
          <w:tcPr/>
          <w:p>
            <w:pPr>
              <w:jc w:val="left"/>
            </w:pPr>
            <w:hyperlink r:id="rId56"/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freshworks.freshrelease.com/ws/FSALES/tasks/FSALES-30289</w:t>
              </w:r>
            </w:hyperlink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Venkat Narayanan</w:t>
              </w:r>
            </w:hyperlink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taly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goals filter page is not lo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meber 2020</w:t>
            </w:r>
          </w:p>
        </w:tc>
        <w:tc>
          <w:tcPr/>
          <w:p>
            <w:pPr>
              <w:jc w:val="left"/>
            </w:pPr>
            <w:hyperlink r:id="rId60"/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freshworks.freshrelease.com/ws/FSALES/tasks/FSALES-30190</w:t>
              </w:r>
            </w:hyperlink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Venkat Narayanan</w:t>
              </w:r>
            </w:hyperlink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taly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'Product' field not present in Contact and Sales account in old_f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020</w:t>
            </w:r>
          </w:p>
        </w:tc>
        <w:tc>
          <w:tcPr/>
          <w:p>
            <w:pPr>
              <w:jc w:val="left"/>
            </w:pPr>
            <w:hyperlink r:id="rId62"/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https://freshworks.freshrelease.com/ws/FSALES/tasks/FSALES-30252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Venkat Narayanan</w:t>
              </w:r>
            </w:hyperlink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taly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fields are not displayed after a view is saved in CAD fil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020</w:t>
            </w:r>
          </w:p>
        </w:tc>
        <w:tc>
          <w:tcPr/>
          <w:p>
            <w:pPr>
              <w:jc w:val="left"/>
            </w:pPr>
            <w:hyperlink r:id="rId64"/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ttps://freshworks.freshrelease.com/ws/FSALES/tasks/FSALES-30352</w:t>
              </w:r>
            </w:hyperlink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Venkat Narayanan</w:t>
              </w:r>
            </w:hyperlink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taly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ckbooks and Xero not loading in 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020</w:t>
            </w:r>
          </w:p>
        </w:tc>
        <w:tc>
          <w:tcPr/>
          <w:p>
            <w:pPr>
              <w:jc w:val="left"/>
            </w:pPr>
            <w:hyperlink r:id="rId66"/>
          </w:p>
        </w:tc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freshworks.freshrelease.com/ws/FSALES/tasks/FSALES-30016</w:t>
              </w:r>
            </w:hyperlink>
          </w:p>
        </w:tc>
        <w:tc>
          <w:tcPr/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Gowthaman Ravind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Production bugs-Reduce duplicate codes in LCAD list p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 2020</w:t>
            </w:r>
          </w:p>
        </w:tc>
        <w:tc>
          <w:tcPr/>
          <w:p>
            <w:pPr>
              <w:jc w:val="left"/>
            </w:pPr>
            <w:hyperlink r:id="rId69"/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70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Venkat Narayan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taly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Breach while exporting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 2020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pStyle w:val="Compact"/>
              <w:jc w:val="left"/>
            </w:pPr>
            <w:hyperlink r:id="rId72"/>
          </w:p>
        </w:tc>
        <w:tc>
          <w:tcPr/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https://freshworks.freshrelease.com/ws/FSALES/tasks/FSALES-31655</w:t>
              </w:r>
            </w:hyperlink>
          </w:p>
        </w:tc>
        <w:tc>
          <w:tcPr/>
          <w:p>
            <w:pPr>
              <w:jc w:val="left"/>
            </w:pPr>
            <w:hyperlink r:id="rId74">
              <w:r>
                <w:rPr>
                  <w:rStyle w:val="Hyperlink"/>
                </w:rPr>
                <w:t xml:space="preserve">Frazer Robe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ebugg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and appointment models are keep on loading and users cant able to add sales activity for lead and cont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21</w:t>
            </w:r>
          </w:p>
        </w:tc>
        <w:tc>
          <w:tcPr/>
          <w:p>
            <w:pPr>
              <w:jc w:val="left"/>
            </w:pPr>
            <w:hyperlink r:id="rId75"/>
          </w:p>
        </w:tc>
        <w:tc>
          <w:tcPr/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ttps://freshworks.freshrelease.com/ws/FSALES/tasks/FSALES-31775</w:t>
              </w:r>
            </w:hyperlink>
          </w:p>
        </w:tc>
        <w:tc>
          <w:tcPr/>
          <w:p>
            <w:pPr>
              <w:jc w:val="left"/>
            </w:pPr>
            <w:hyperlink r:id="rId77">
              <w:r>
                <w:rPr>
                  <w:rStyle w:val="Hyperlink"/>
                </w:rPr>
                <w:t xml:space="preserve">Prabu Padmanathan</w:t>
              </w:r>
            </w:hyperlink>
          </w:p>
        </w:tc>
        <w:tc>
          <w:tcPr/>
          <w:p>
            <w:pPr>
              <w:jc w:val="left"/>
            </w:pPr>
            <w:hyperlink r:id="rId78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cker Hoster 2.0</w:t>
            </w:r>
          </w:p>
        </w:tc>
      </w:tr>
      <w:tr>
        <w:tc>
          <w:tcPr/>
          <w:p>
            <w:pPr>
              <w:jc w:val="left"/>
            </w:pPr>
            <w:r>
              <w:t xml:space="preserve">Issue with report's chart 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21</w:t>
            </w:r>
          </w:p>
        </w:tc>
        <w:tc>
          <w:tcPr/>
          <w:p>
            <w:pPr>
              <w:jc w:val="left"/>
            </w:pPr>
            <w:hyperlink r:id="rId79"/>
          </w:p>
        </w:tc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https://freshworks.freshrelease.com/ws/FSALES/tasks/FSALES-32072</w:t>
              </w:r>
            </w:hyperlink>
          </w:p>
        </w:tc>
        <w:tc>
          <w:tcPr/>
          <w:p>
            <w:pPr>
              <w:jc w:val="left"/>
            </w:pPr>
            <w:hyperlink r:id="rId77">
              <w:r>
                <w:rPr>
                  <w:rStyle w:val="Hyperlink"/>
                </w:rPr>
                <w:t xml:space="preserve">Prabu Padmanath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cker Hostel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"already in call" error in phone diall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21</w:t>
            </w:r>
          </w:p>
        </w:tc>
        <w:tc>
          <w:tcPr/>
          <w:p>
            <w:pPr>
              <w:jc w:val="left"/>
            </w:pPr>
            <w:hyperlink r:id="rId72"/>
          </w:p>
        </w:tc>
        <w:tc>
          <w:tcPr/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https://freshworks.freshrelease.com/ws/FSALES/tasks/FSALES-32781</w:t>
              </w:r>
            </w:hyperlink>
          </w:p>
        </w:tc>
        <w:tc>
          <w:tcPr/>
          <w:p>
            <w:pPr>
              <w:jc w:val="left"/>
            </w:pPr>
            <w:hyperlink r:id="rId74">
              <w:r>
                <w:rPr>
                  <w:rStyle w:val="Hyperlink"/>
                </w:rPr>
                <w:t xml:space="preserve">Frazer Robe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ebuggers</w:t>
            </w:r>
          </w:p>
        </w:tc>
      </w:tr>
      <w:tr>
        <w:tc>
          <w:tcPr/>
          <w:p>
            <w:pPr>
              <w:jc w:val="left"/>
            </w:pPr>
            <w:r>
              <w:t xml:space="preserve">Forecast category as deal property value while creating workflow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21</w:t>
            </w:r>
          </w:p>
        </w:tc>
        <w:tc>
          <w:tcPr/>
          <w:p>
            <w:pPr>
              <w:jc w:val="left"/>
            </w:pPr>
            <w:hyperlink r:id="rId82"/>
          </w:p>
        </w:tc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https://freshworks.freshrelease.com/ws/FSALES/tasks/FSALES-32456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Vignesh Eswaran Sundar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Alpha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s and notes not showing in the custom module record</w:t>
            </w:r>
          </w:p>
        </w:tc>
        <w:tc>
          <w:tcPr/>
          <w:p>
            <w:pPr>
              <w:jc w:val="left"/>
            </w:pPr>
            <w:r>
              <w:t xml:space="preserve">Mar 2021</w:t>
            </w:r>
          </w:p>
        </w:tc>
        <w:tc>
          <w:tcPr/>
          <w:p>
            <w:pPr>
              <w:jc w:val="left"/>
            </w:pPr>
            <w:hyperlink r:id="rId84"/>
          </w:p>
        </w:tc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https://freshworks.freshrelease.com/ws/FSALES/tasks/FSALES-30622</w:t>
              </w:r>
            </w:hyperlink>
          </w:p>
        </w:tc>
        <w:tc>
          <w:tcPr/>
          <w:p>
            <w:pPr>
              <w:jc w:val="left"/>
            </w:pPr>
            <w:hyperlink r:id="rId86">
              <w:r>
                <w:rPr>
                  <w:rStyle w:val="Hyperlink"/>
                </w:rPr>
                <w:t xml:space="preserve">Sriram Ranganathan</w:t>
              </w:r>
            </w:hyperlink>
          </w:p>
        </w:tc>
        <w:tc>
          <w:tcPr/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Rakesh 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cker Hostel 2.0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BodyText"/>
      </w:pPr>
      <w:r>
        <w:br/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confluence.freshworks.com/display/~ajeet.pandey" TargetMode="External" /><Relationship Type="http://schemas.openxmlformats.org/officeDocument/2006/relationships/hyperlink" Id="rId70" Target="https://confluence.freshworks.com/display/~akshayvaliya.rakkanchath" TargetMode="External" /><Relationship Type="http://schemas.openxmlformats.org/officeDocument/2006/relationships/hyperlink" Id="rId43" Target="https://confluence.freshworks.com/display/~athishpranav.sethuram" TargetMode="External" /><Relationship Type="http://schemas.openxmlformats.org/officeDocument/2006/relationships/hyperlink" Id="rId78" Target="https://confluence.freshworks.com/display/~dheenadhayalan.gunasekaran" TargetMode="External" /><Relationship Type="http://schemas.openxmlformats.org/officeDocument/2006/relationships/hyperlink" Id="rId74" Target="https://confluence.freshworks.com/display/~frazer.robert" TargetMode="External" /><Relationship Type="http://schemas.openxmlformats.org/officeDocument/2006/relationships/hyperlink" Id="rId59" Target="https://confluence.freshworks.com/display/~gowthaman.ravindran" TargetMode="External" /><Relationship Type="http://schemas.openxmlformats.org/officeDocument/2006/relationships/hyperlink" Id="rId71" Target="https://confluence.freshworks.com/display/~meenaloshani.murugan" TargetMode="External" /><Relationship Type="http://schemas.openxmlformats.org/officeDocument/2006/relationships/hyperlink" Id="rId48" Target="https://confluence.freshworks.com/display/~mohammed.ridwan" TargetMode="External" /><Relationship Type="http://schemas.openxmlformats.org/officeDocument/2006/relationships/hyperlink" Id="rId68" Target="https://confluence.freshworks.com/display/~prabhu.balaji" TargetMode="External" /><Relationship Type="http://schemas.openxmlformats.org/officeDocument/2006/relationships/hyperlink" Id="rId77" Target="https://confluence.freshworks.com/display/~prabu.padmanathan" TargetMode="External" /><Relationship Type="http://schemas.openxmlformats.org/officeDocument/2006/relationships/hyperlink" Id="rId49" Target="https://confluence.freshworks.com/display/~rakesh.manoharan" TargetMode="External" /><Relationship Type="http://schemas.openxmlformats.org/officeDocument/2006/relationships/hyperlink" Id="rId86" Target="https://confluence.freshworks.com/display/~sriram.ranganathan" TargetMode="External" /><Relationship Type="http://schemas.openxmlformats.org/officeDocument/2006/relationships/hyperlink" Id="rId58" Target="https://confluence.freshworks.com/display/~venkat.narayanan" TargetMode="External" /><Relationship Type="http://schemas.openxmlformats.org/officeDocument/2006/relationships/hyperlink" Id="rId53" Target="https://confluence.freshworks.com/display/~vignesh.sundararajan" TargetMode="External" /><Relationship Type="http://schemas.openxmlformats.org/officeDocument/2006/relationships/hyperlink" Id="rId82" Target="https://docs.google.com/document/d/15n-3FgUbkLL51foYV0bFGzgYUuYbkzYZgB04K7JG58g/edit" TargetMode="External" /><Relationship Type="http://schemas.openxmlformats.org/officeDocument/2006/relationships/hyperlink" Id="rId22" Target="https://docs.google.com/document/d/18SRX5-75YoSj7rICyoblt31Zrbc_MbVV2_vi0ziCFuc/edit?usp=sharing" TargetMode="External" /><Relationship Type="http://schemas.openxmlformats.org/officeDocument/2006/relationships/hyperlink" Id="rId37" Target="https://docs.google.com/document/d/19KDCvxs_h8_c_GY0oRhY8wseeXpt84kgVcFga8qGzTA/edit" TargetMode="External" /><Relationship Type="http://schemas.openxmlformats.org/officeDocument/2006/relationships/hyperlink" Id="rId54" Target="https://docs.google.com/document/d/1A_s8v17PVWIuquCoyDlV2m2YXEkRzvTnr2C2S8XKXWs/edit" TargetMode="External" /><Relationship Type="http://schemas.openxmlformats.org/officeDocument/2006/relationships/hyperlink" Id="rId69" Target="https://docs.google.com/document/d/1AhJuVLb_gz33tUhGzGKKA61FverNaiZNdhtpu_r5Z1o/edit#heading=h.bdiuob5hu01x" TargetMode="External" /><Relationship Type="http://schemas.openxmlformats.org/officeDocument/2006/relationships/hyperlink" Id="rId35" Target="https://docs.google.com/document/d/1D-CeTN8mHeUGfKWAkzNfMVc0_GeA6UG0bM40zrRV68o/edit?usp=sharing" TargetMode="External" /><Relationship Type="http://schemas.openxmlformats.org/officeDocument/2006/relationships/hyperlink" Id="rId84" Target="https://docs.google.com/document/d/1J_xEBvcf2oTDgIekOJo5zwO1vWCaBCFMCXpOFZuha7I/edit" TargetMode="External" /><Relationship Type="http://schemas.openxmlformats.org/officeDocument/2006/relationships/hyperlink" Id="rId29" Target="https://docs.google.com/document/d/1K1BHQlMMK8hXnlvcYxQwMNQE3XyQyCuzliVmw94ji7c/edit?usp=sharing" TargetMode="External" /><Relationship Type="http://schemas.openxmlformats.org/officeDocument/2006/relationships/hyperlink" Id="rId36" Target="https://docs.google.com/document/d/1KJfaPwGQca6P-xsG_GRzAaEmRd1Nf__dmPuLGHg5oRc/edit?usp=sharing" TargetMode="External" /><Relationship Type="http://schemas.openxmlformats.org/officeDocument/2006/relationships/hyperlink" Id="rId33" Target="https://docs.google.com/document/d/1Mm-j7v3YmqhdcI4bn9MGdQ_cmETmhT-izgKOmJh76Hw/edit?usp=sharing" TargetMode="External" /><Relationship Type="http://schemas.openxmlformats.org/officeDocument/2006/relationships/hyperlink" Id="rId62" Target="https://docs.google.com/document/d/1NeOrfeW0PqZMn4GKsWzy8lSQy1ohpYWTeaYPPEQ4NjE/edit?usp=sharing" TargetMode="External" /><Relationship Type="http://schemas.openxmlformats.org/officeDocument/2006/relationships/hyperlink" Id="rId38" Target="https://docs.google.com/document/d/1OY7uGSl71xg8cBa_S2-zKPDszJQ_sLVVJAAtRD8kcik/edit?usp=sharing" TargetMode="External" /><Relationship Type="http://schemas.openxmlformats.org/officeDocument/2006/relationships/hyperlink" Id="rId75" Target="https://docs.google.com/document/d/1T74dNoe7TgK4E5phHaLQTNpzgISCGxfO-nm1DAe2hB8/edit?usp=sharing" TargetMode="External" /><Relationship Type="http://schemas.openxmlformats.org/officeDocument/2006/relationships/hyperlink" Id="rId26" Target="https://docs.google.com/document/d/1TREvBRqa8rzwHhFPh__PSRfANUPt4hh1RwOyDZF4fdY/edit#heading=h.vh47o79tzgn3" TargetMode="External" /><Relationship Type="http://schemas.openxmlformats.org/officeDocument/2006/relationships/hyperlink" Id="rId24" Target="https://docs.google.com/document/d/1ZUrHeM6WlYlrmBt4HQKF4g6gPdScCAOEyvcOM67Wcjg/edit" TargetMode="External" /><Relationship Type="http://schemas.openxmlformats.org/officeDocument/2006/relationships/hyperlink" Id="rId60" Target="https://docs.google.com/document/d/1aharSjf1Lu3KHPsElOG9pcv647cf14gOXPPT-Rr71OI/edit?usp=sharing" TargetMode="External" /><Relationship Type="http://schemas.openxmlformats.org/officeDocument/2006/relationships/hyperlink" Id="rId34" Target="https://docs.google.com/document/d/1cNr6iLkPlcmVyzHfkiu-bknYe3fPDEQYB0sRevPrla8/edit?usp=sharing" TargetMode="External" /><Relationship Type="http://schemas.openxmlformats.org/officeDocument/2006/relationships/hyperlink" Id="rId32" Target="https://docs.google.com/document/d/1cOyH2wwZ1nahKYk6OuPR2cEt9hQqCHVGAewwW53fS0Q/edit?usp=sharing" TargetMode="External" /><Relationship Type="http://schemas.openxmlformats.org/officeDocument/2006/relationships/hyperlink" Id="rId31" Target="https://docs.google.com/document/d/1eoAUiKYIoTYSVsiTBbmdpH2PpntHSUMrd_-BrxsTfkw/edit?usp=sharing" TargetMode="External" /><Relationship Type="http://schemas.openxmlformats.org/officeDocument/2006/relationships/hyperlink" Id="rId56" Target="https://docs.google.com/document/d/1fXPT3GoQHarAucq5j_MteQdTCfs-RsWbx7yszN1Z9Qk/edit?usp=sharing" TargetMode="External" /><Relationship Type="http://schemas.openxmlformats.org/officeDocument/2006/relationships/hyperlink" Id="rId66" Target="https://docs.google.com/document/d/1iqpoidHRAiMt96NmOaxhwarxopzMpB1KBhj1zIT-b40/edit?usp=sharing" TargetMode="External" /><Relationship Type="http://schemas.openxmlformats.org/officeDocument/2006/relationships/hyperlink" Id="rId23" Target="https://docs.google.com/document/d/1jFoiuM1HFbA9WLIFCETZm6_T8QrNreZgl0_TpcFo_m8/edit?usp=sharing" TargetMode="External" /><Relationship Type="http://schemas.openxmlformats.org/officeDocument/2006/relationships/hyperlink" Id="rId51" Target="https://docs.google.com/document/d/1kpgUsWaHf8eicyKv9nHiq4hb28JFVFQTMcjbIJAd7_k/edit#heading=h.4k551tvygsrx" TargetMode="External" /><Relationship Type="http://schemas.openxmlformats.org/officeDocument/2006/relationships/hyperlink" Id="rId20" Target="https://docs.google.com/document/d/1p8CBhMg6vG3W8nQw8kCtuEgyeYEHKOr7zxLhN9PSz90/edit?usp=sharing" TargetMode="External" /><Relationship Type="http://schemas.openxmlformats.org/officeDocument/2006/relationships/hyperlink" Id="rId79" Target="https://docs.google.com/document/d/1pYeC5y8CcxQxss0ipHqQtavOj1oqwAHNXxBrJJWdKBY/edit?usp=sharing" TargetMode="External" /><Relationship Type="http://schemas.openxmlformats.org/officeDocument/2006/relationships/hyperlink" Id="rId21" Target="https://docs.google.com/document/d/1qXSKeVoY2ROGVNulWhf2VrwlleonUwIKa1yM8OAN5S8/edit?usp=sharing" TargetMode="External" /><Relationship Type="http://schemas.openxmlformats.org/officeDocument/2006/relationships/hyperlink" Id="rId64" Target="https://docs.google.com/document/d/1qxResfyFiuWlL-FGEVykm4MKgarMJNfgh6x2UQIfkXU/edit?usp=sharing" TargetMode="External" /><Relationship Type="http://schemas.openxmlformats.org/officeDocument/2006/relationships/hyperlink" Id="rId46" Target="https://docs.google.com/document/d/1rO7lmyzckSXA9LMK4r5VbzUuis0aW4lYZCY13d4aH3c/edit?usp=sharing" TargetMode="External" /><Relationship Type="http://schemas.openxmlformats.org/officeDocument/2006/relationships/hyperlink" Id="rId40" Target="https://docs.google.com/document/d/1spNHzX1RAIAyjYyLwAOL_5GQh8tMWsqeFZvPkaV6jx8/edit?usp=sharing" TargetMode="External" /><Relationship Type="http://schemas.openxmlformats.org/officeDocument/2006/relationships/hyperlink" Id="rId27" Target="https://docs.google.com/document/d/1t-gGa0829XPXGYjNrgNqiR49dRKdN4WtmoSVahZetWE/edit" TargetMode="External" /><Relationship Type="http://schemas.openxmlformats.org/officeDocument/2006/relationships/hyperlink" Id="rId72" Target="https://docs.google.com/document/d/1tbA8CF7TG8CFZLKuglpaPXMyu9rSvLK3ELGZOS_VzXs/edit?usp=sharing" TargetMode="External" /><Relationship Type="http://schemas.openxmlformats.org/officeDocument/2006/relationships/hyperlink" Id="rId44" Target="https://docs.google.com/document/d/1topPBSPCprz_ri3GHJ_4pD-_Jxpt2NdKKil3bowu3v8/edit?usp=sharing" TargetMode="External" /><Relationship Type="http://schemas.openxmlformats.org/officeDocument/2006/relationships/hyperlink" Id="rId25" Target="https://docs.google.com/document/d/1yjZWn4m1Mi7IjysM4HuikyAtChJ2UJwLm7YO72Dh84o/edit?usp=sharing" TargetMode="External" /><Relationship Type="http://schemas.openxmlformats.org/officeDocument/2006/relationships/hyperlink" Id="rId47" Target="https://freshworks.freshrelease.com/FSALES/tasks/FSALES-26002" TargetMode="External" /><Relationship Type="http://schemas.openxmlformats.org/officeDocument/2006/relationships/hyperlink" Id="rId45" Target="https://freshworks.freshrelease.com/FSALES/tasks/FSALES-26074" TargetMode="External" /><Relationship Type="http://schemas.openxmlformats.org/officeDocument/2006/relationships/hyperlink" Id="rId39" Target="https://freshworks.freshrelease.com/FSALES/tasks/FSALES-26137" TargetMode="External" /><Relationship Type="http://schemas.openxmlformats.org/officeDocument/2006/relationships/hyperlink" Id="rId41" Target="https://freshworks.freshrelease.com/FSALES/tasks/FSALES-26535" TargetMode="External" /><Relationship Type="http://schemas.openxmlformats.org/officeDocument/2006/relationships/hyperlink" Id="rId52" Target="https://freshworks.freshrelease.com/ws/FSALES/tasks/FSALES-23321" TargetMode="External" /><Relationship Type="http://schemas.openxmlformats.org/officeDocument/2006/relationships/hyperlink" Id="rId55" Target="https://freshworks.freshrelease.com/ws/FSALES/tasks/FSALES-29626" TargetMode="External" /><Relationship Type="http://schemas.openxmlformats.org/officeDocument/2006/relationships/hyperlink" Id="rId67" Target="https://freshworks.freshrelease.com/ws/FSALES/tasks/FSALES-30016" TargetMode="External" /><Relationship Type="http://schemas.openxmlformats.org/officeDocument/2006/relationships/hyperlink" Id="rId61" Target="https://freshworks.freshrelease.com/ws/FSALES/tasks/FSALES-30190" TargetMode="External" /><Relationship Type="http://schemas.openxmlformats.org/officeDocument/2006/relationships/hyperlink" Id="rId63" Target="https://freshworks.freshrelease.com/ws/FSALES/tasks/FSALES-30252" TargetMode="External" /><Relationship Type="http://schemas.openxmlformats.org/officeDocument/2006/relationships/hyperlink" Id="rId57" Target="https://freshworks.freshrelease.com/ws/FSALES/tasks/FSALES-30289" TargetMode="External" /><Relationship Type="http://schemas.openxmlformats.org/officeDocument/2006/relationships/hyperlink" Id="rId65" Target="https://freshworks.freshrelease.com/ws/FSALES/tasks/FSALES-30352" TargetMode="External" /><Relationship Type="http://schemas.openxmlformats.org/officeDocument/2006/relationships/hyperlink" Id="rId85" Target="https://freshworks.freshrelease.com/ws/FSALES/tasks/FSALES-30622" TargetMode="External" /><Relationship Type="http://schemas.openxmlformats.org/officeDocument/2006/relationships/hyperlink" Id="rId73" Target="https://freshworks.freshrelease.com/ws/FSALES/tasks/FSALES-31655" TargetMode="External" /><Relationship Type="http://schemas.openxmlformats.org/officeDocument/2006/relationships/hyperlink" Id="rId76" Target="https://freshworks.freshrelease.com/ws/FSALES/tasks/FSALES-31775" TargetMode="External" /><Relationship Type="http://schemas.openxmlformats.org/officeDocument/2006/relationships/hyperlink" Id="rId80" Target="https://freshworks.freshrelease.com/ws/FSALES/tasks/FSALES-32072" TargetMode="External" /><Relationship Type="http://schemas.openxmlformats.org/officeDocument/2006/relationships/hyperlink" Id="rId83" Target="https://freshworks.freshrelease.com/ws/FSALES/tasks/FSALES-32456" TargetMode="External" /><Relationship Type="http://schemas.openxmlformats.org/officeDocument/2006/relationships/hyperlink" Id="rId81" Target="https://freshworks.freshrelease.com/ws/FSALES/tasks/FSALES-327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onfluence.freshworks.com/display/~ajeet.pandey" TargetMode="External" /><Relationship Type="http://schemas.openxmlformats.org/officeDocument/2006/relationships/hyperlink" Id="rId70" Target="https://confluence.freshworks.com/display/~akshayvaliya.rakkanchath" TargetMode="External" /><Relationship Type="http://schemas.openxmlformats.org/officeDocument/2006/relationships/hyperlink" Id="rId43" Target="https://confluence.freshworks.com/display/~athishpranav.sethuram" TargetMode="External" /><Relationship Type="http://schemas.openxmlformats.org/officeDocument/2006/relationships/hyperlink" Id="rId78" Target="https://confluence.freshworks.com/display/~dheenadhayalan.gunasekaran" TargetMode="External" /><Relationship Type="http://schemas.openxmlformats.org/officeDocument/2006/relationships/hyperlink" Id="rId74" Target="https://confluence.freshworks.com/display/~frazer.robert" TargetMode="External" /><Relationship Type="http://schemas.openxmlformats.org/officeDocument/2006/relationships/hyperlink" Id="rId59" Target="https://confluence.freshworks.com/display/~gowthaman.ravindran" TargetMode="External" /><Relationship Type="http://schemas.openxmlformats.org/officeDocument/2006/relationships/hyperlink" Id="rId71" Target="https://confluence.freshworks.com/display/~meenaloshani.murugan" TargetMode="External" /><Relationship Type="http://schemas.openxmlformats.org/officeDocument/2006/relationships/hyperlink" Id="rId48" Target="https://confluence.freshworks.com/display/~mohammed.ridwan" TargetMode="External" /><Relationship Type="http://schemas.openxmlformats.org/officeDocument/2006/relationships/hyperlink" Id="rId68" Target="https://confluence.freshworks.com/display/~prabhu.balaji" TargetMode="External" /><Relationship Type="http://schemas.openxmlformats.org/officeDocument/2006/relationships/hyperlink" Id="rId77" Target="https://confluence.freshworks.com/display/~prabu.padmanathan" TargetMode="External" /><Relationship Type="http://schemas.openxmlformats.org/officeDocument/2006/relationships/hyperlink" Id="rId49" Target="https://confluence.freshworks.com/display/~rakesh.manoharan" TargetMode="External" /><Relationship Type="http://schemas.openxmlformats.org/officeDocument/2006/relationships/hyperlink" Id="rId86" Target="https://confluence.freshworks.com/display/~sriram.ranganathan" TargetMode="External" /><Relationship Type="http://schemas.openxmlformats.org/officeDocument/2006/relationships/hyperlink" Id="rId58" Target="https://confluence.freshworks.com/display/~venkat.narayanan" TargetMode="External" /><Relationship Type="http://schemas.openxmlformats.org/officeDocument/2006/relationships/hyperlink" Id="rId53" Target="https://confluence.freshworks.com/display/~vignesh.sundararajan" TargetMode="External" /><Relationship Type="http://schemas.openxmlformats.org/officeDocument/2006/relationships/hyperlink" Id="rId82" Target="https://docs.google.com/document/d/15n-3FgUbkLL51foYV0bFGzgYUuYbkzYZgB04K7JG58g/edit" TargetMode="External" /><Relationship Type="http://schemas.openxmlformats.org/officeDocument/2006/relationships/hyperlink" Id="rId22" Target="https://docs.google.com/document/d/18SRX5-75YoSj7rICyoblt31Zrbc_MbVV2_vi0ziCFuc/edit?usp=sharing" TargetMode="External" /><Relationship Type="http://schemas.openxmlformats.org/officeDocument/2006/relationships/hyperlink" Id="rId37" Target="https://docs.google.com/document/d/19KDCvxs_h8_c_GY0oRhY8wseeXpt84kgVcFga8qGzTA/edit" TargetMode="External" /><Relationship Type="http://schemas.openxmlformats.org/officeDocument/2006/relationships/hyperlink" Id="rId54" Target="https://docs.google.com/document/d/1A_s8v17PVWIuquCoyDlV2m2YXEkRzvTnr2C2S8XKXWs/edit" TargetMode="External" /><Relationship Type="http://schemas.openxmlformats.org/officeDocument/2006/relationships/hyperlink" Id="rId69" Target="https://docs.google.com/document/d/1AhJuVLb_gz33tUhGzGKKA61FverNaiZNdhtpu_r5Z1o/edit#heading=h.bdiuob5hu01x" TargetMode="External" /><Relationship Type="http://schemas.openxmlformats.org/officeDocument/2006/relationships/hyperlink" Id="rId35" Target="https://docs.google.com/document/d/1D-CeTN8mHeUGfKWAkzNfMVc0_GeA6UG0bM40zrRV68o/edit?usp=sharing" TargetMode="External" /><Relationship Type="http://schemas.openxmlformats.org/officeDocument/2006/relationships/hyperlink" Id="rId84" Target="https://docs.google.com/document/d/1J_xEBvcf2oTDgIekOJo5zwO1vWCaBCFMCXpOFZuha7I/edit" TargetMode="External" /><Relationship Type="http://schemas.openxmlformats.org/officeDocument/2006/relationships/hyperlink" Id="rId29" Target="https://docs.google.com/document/d/1K1BHQlMMK8hXnlvcYxQwMNQE3XyQyCuzliVmw94ji7c/edit?usp=sharing" TargetMode="External" /><Relationship Type="http://schemas.openxmlformats.org/officeDocument/2006/relationships/hyperlink" Id="rId36" Target="https://docs.google.com/document/d/1KJfaPwGQca6P-xsG_GRzAaEmRd1Nf__dmPuLGHg5oRc/edit?usp=sharing" TargetMode="External" /><Relationship Type="http://schemas.openxmlformats.org/officeDocument/2006/relationships/hyperlink" Id="rId33" Target="https://docs.google.com/document/d/1Mm-j7v3YmqhdcI4bn9MGdQ_cmETmhT-izgKOmJh76Hw/edit?usp=sharing" TargetMode="External" /><Relationship Type="http://schemas.openxmlformats.org/officeDocument/2006/relationships/hyperlink" Id="rId62" Target="https://docs.google.com/document/d/1NeOrfeW0PqZMn4GKsWzy8lSQy1ohpYWTeaYPPEQ4NjE/edit?usp=sharing" TargetMode="External" /><Relationship Type="http://schemas.openxmlformats.org/officeDocument/2006/relationships/hyperlink" Id="rId38" Target="https://docs.google.com/document/d/1OY7uGSl71xg8cBa_S2-zKPDszJQ_sLVVJAAtRD8kcik/edit?usp=sharing" TargetMode="External" /><Relationship Type="http://schemas.openxmlformats.org/officeDocument/2006/relationships/hyperlink" Id="rId75" Target="https://docs.google.com/document/d/1T74dNoe7TgK4E5phHaLQTNpzgISCGxfO-nm1DAe2hB8/edit?usp=sharing" TargetMode="External" /><Relationship Type="http://schemas.openxmlformats.org/officeDocument/2006/relationships/hyperlink" Id="rId26" Target="https://docs.google.com/document/d/1TREvBRqa8rzwHhFPh__PSRfANUPt4hh1RwOyDZF4fdY/edit#heading=h.vh47o79tzgn3" TargetMode="External" /><Relationship Type="http://schemas.openxmlformats.org/officeDocument/2006/relationships/hyperlink" Id="rId24" Target="https://docs.google.com/document/d/1ZUrHeM6WlYlrmBt4HQKF4g6gPdScCAOEyvcOM67Wcjg/edit" TargetMode="External" /><Relationship Type="http://schemas.openxmlformats.org/officeDocument/2006/relationships/hyperlink" Id="rId60" Target="https://docs.google.com/document/d/1aharSjf1Lu3KHPsElOG9pcv647cf14gOXPPT-Rr71OI/edit?usp=sharing" TargetMode="External" /><Relationship Type="http://schemas.openxmlformats.org/officeDocument/2006/relationships/hyperlink" Id="rId34" Target="https://docs.google.com/document/d/1cNr6iLkPlcmVyzHfkiu-bknYe3fPDEQYB0sRevPrla8/edit?usp=sharing" TargetMode="External" /><Relationship Type="http://schemas.openxmlformats.org/officeDocument/2006/relationships/hyperlink" Id="rId32" Target="https://docs.google.com/document/d/1cOyH2wwZ1nahKYk6OuPR2cEt9hQqCHVGAewwW53fS0Q/edit?usp=sharing" TargetMode="External" /><Relationship Type="http://schemas.openxmlformats.org/officeDocument/2006/relationships/hyperlink" Id="rId31" Target="https://docs.google.com/document/d/1eoAUiKYIoTYSVsiTBbmdpH2PpntHSUMrd_-BrxsTfkw/edit?usp=sharing" TargetMode="External" /><Relationship Type="http://schemas.openxmlformats.org/officeDocument/2006/relationships/hyperlink" Id="rId56" Target="https://docs.google.com/document/d/1fXPT3GoQHarAucq5j_MteQdTCfs-RsWbx7yszN1Z9Qk/edit?usp=sharing" TargetMode="External" /><Relationship Type="http://schemas.openxmlformats.org/officeDocument/2006/relationships/hyperlink" Id="rId66" Target="https://docs.google.com/document/d/1iqpoidHRAiMt96NmOaxhwarxopzMpB1KBhj1zIT-b40/edit?usp=sharing" TargetMode="External" /><Relationship Type="http://schemas.openxmlformats.org/officeDocument/2006/relationships/hyperlink" Id="rId23" Target="https://docs.google.com/document/d/1jFoiuM1HFbA9WLIFCETZm6_T8QrNreZgl0_TpcFo_m8/edit?usp=sharing" TargetMode="External" /><Relationship Type="http://schemas.openxmlformats.org/officeDocument/2006/relationships/hyperlink" Id="rId51" Target="https://docs.google.com/document/d/1kpgUsWaHf8eicyKv9nHiq4hb28JFVFQTMcjbIJAd7_k/edit#heading=h.4k551tvygsrx" TargetMode="External" /><Relationship Type="http://schemas.openxmlformats.org/officeDocument/2006/relationships/hyperlink" Id="rId20" Target="https://docs.google.com/document/d/1p8CBhMg6vG3W8nQw8kCtuEgyeYEHKOr7zxLhN9PSz90/edit?usp=sharing" TargetMode="External" /><Relationship Type="http://schemas.openxmlformats.org/officeDocument/2006/relationships/hyperlink" Id="rId79" Target="https://docs.google.com/document/d/1pYeC5y8CcxQxss0ipHqQtavOj1oqwAHNXxBrJJWdKBY/edit?usp=sharing" TargetMode="External" /><Relationship Type="http://schemas.openxmlformats.org/officeDocument/2006/relationships/hyperlink" Id="rId21" Target="https://docs.google.com/document/d/1qXSKeVoY2ROGVNulWhf2VrwlleonUwIKa1yM8OAN5S8/edit?usp=sharing" TargetMode="External" /><Relationship Type="http://schemas.openxmlformats.org/officeDocument/2006/relationships/hyperlink" Id="rId64" Target="https://docs.google.com/document/d/1qxResfyFiuWlL-FGEVykm4MKgarMJNfgh6x2UQIfkXU/edit?usp=sharing" TargetMode="External" /><Relationship Type="http://schemas.openxmlformats.org/officeDocument/2006/relationships/hyperlink" Id="rId46" Target="https://docs.google.com/document/d/1rO7lmyzckSXA9LMK4r5VbzUuis0aW4lYZCY13d4aH3c/edit?usp=sharing" TargetMode="External" /><Relationship Type="http://schemas.openxmlformats.org/officeDocument/2006/relationships/hyperlink" Id="rId40" Target="https://docs.google.com/document/d/1spNHzX1RAIAyjYyLwAOL_5GQh8tMWsqeFZvPkaV6jx8/edit?usp=sharing" TargetMode="External" /><Relationship Type="http://schemas.openxmlformats.org/officeDocument/2006/relationships/hyperlink" Id="rId27" Target="https://docs.google.com/document/d/1t-gGa0829XPXGYjNrgNqiR49dRKdN4WtmoSVahZetWE/edit" TargetMode="External" /><Relationship Type="http://schemas.openxmlformats.org/officeDocument/2006/relationships/hyperlink" Id="rId72" Target="https://docs.google.com/document/d/1tbA8CF7TG8CFZLKuglpaPXMyu9rSvLK3ELGZOS_VzXs/edit?usp=sharing" TargetMode="External" /><Relationship Type="http://schemas.openxmlformats.org/officeDocument/2006/relationships/hyperlink" Id="rId44" Target="https://docs.google.com/document/d/1topPBSPCprz_ri3GHJ_4pD-_Jxpt2NdKKil3bowu3v8/edit?usp=sharing" TargetMode="External" /><Relationship Type="http://schemas.openxmlformats.org/officeDocument/2006/relationships/hyperlink" Id="rId25" Target="https://docs.google.com/document/d/1yjZWn4m1Mi7IjysM4HuikyAtChJ2UJwLm7YO72Dh84o/edit?usp=sharing" TargetMode="External" /><Relationship Type="http://schemas.openxmlformats.org/officeDocument/2006/relationships/hyperlink" Id="rId47" Target="https://freshworks.freshrelease.com/FSALES/tasks/FSALES-26002" TargetMode="External" /><Relationship Type="http://schemas.openxmlformats.org/officeDocument/2006/relationships/hyperlink" Id="rId45" Target="https://freshworks.freshrelease.com/FSALES/tasks/FSALES-26074" TargetMode="External" /><Relationship Type="http://schemas.openxmlformats.org/officeDocument/2006/relationships/hyperlink" Id="rId39" Target="https://freshworks.freshrelease.com/FSALES/tasks/FSALES-26137" TargetMode="External" /><Relationship Type="http://schemas.openxmlformats.org/officeDocument/2006/relationships/hyperlink" Id="rId41" Target="https://freshworks.freshrelease.com/FSALES/tasks/FSALES-26535" TargetMode="External" /><Relationship Type="http://schemas.openxmlformats.org/officeDocument/2006/relationships/hyperlink" Id="rId52" Target="https://freshworks.freshrelease.com/ws/FSALES/tasks/FSALES-23321" TargetMode="External" /><Relationship Type="http://schemas.openxmlformats.org/officeDocument/2006/relationships/hyperlink" Id="rId55" Target="https://freshworks.freshrelease.com/ws/FSALES/tasks/FSALES-29626" TargetMode="External" /><Relationship Type="http://schemas.openxmlformats.org/officeDocument/2006/relationships/hyperlink" Id="rId67" Target="https://freshworks.freshrelease.com/ws/FSALES/tasks/FSALES-30016" TargetMode="External" /><Relationship Type="http://schemas.openxmlformats.org/officeDocument/2006/relationships/hyperlink" Id="rId61" Target="https://freshworks.freshrelease.com/ws/FSALES/tasks/FSALES-30190" TargetMode="External" /><Relationship Type="http://schemas.openxmlformats.org/officeDocument/2006/relationships/hyperlink" Id="rId63" Target="https://freshworks.freshrelease.com/ws/FSALES/tasks/FSALES-30252" TargetMode="External" /><Relationship Type="http://schemas.openxmlformats.org/officeDocument/2006/relationships/hyperlink" Id="rId57" Target="https://freshworks.freshrelease.com/ws/FSALES/tasks/FSALES-30289" TargetMode="External" /><Relationship Type="http://schemas.openxmlformats.org/officeDocument/2006/relationships/hyperlink" Id="rId65" Target="https://freshworks.freshrelease.com/ws/FSALES/tasks/FSALES-30352" TargetMode="External" /><Relationship Type="http://schemas.openxmlformats.org/officeDocument/2006/relationships/hyperlink" Id="rId85" Target="https://freshworks.freshrelease.com/ws/FSALES/tasks/FSALES-30622" TargetMode="External" /><Relationship Type="http://schemas.openxmlformats.org/officeDocument/2006/relationships/hyperlink" Id="rId73" Target="https://freshworks.freshrelease.com/ws/FSALES/tasks/FSALES-31655" TargetMode="External" /><Relationship Type="http://schemas.openxmlformats.org/officeDocument/2006/relationships/hyperlink" Id="rId76" Target="https://freshworks.freshrelease.com/ws/FSALES/tasks/FSALES-31775" TargetMode="External" /><Relationship Type="http://schemas.openxmlformats.org/officeDocument/2006/relationships/hyperlink" Id="rId80" Target="https://freshworks.freshrelease.com/ws/FSALES/tasks/FSALES-32072" TargetMode="External" /><Relationship Type="http://schemas.openxmlformats.org/officeDocument/2006/relationships/hyperlink" Id="rId83" Target="https://freshworks.freshrelease.com/ws/FSALES/tasks/FSALES-32456" TargetMode="External" /><Relationship Type="http://schemas.openxmlformats.org/officeDocument/2006/relationships/hyperlink" Id="rId81" Target="https://freshworks.freshrelease.com/ws/FSALES/tasks/FSALES-327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3Z</dcterms:created>
  <dcterms:modified xsi:type="dcterms:W3CDTF">2024-02-16T2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